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3D2255" w:rsidP="006164C8">
      <w:pPr>
        <w:tabs>
          <w:tab w:val="left" w:pos="795"/>
          <w:tab w:val="left" w:pos="3855"/>
        </w:tabs>
        <w:jc w:val="center"/>
      </w:pPr>
      <w:r>
        <w:rPr>
          <w:noProof/>
          <w:lang w:eastAsia="tr-TR"/>
        </w:rPr>
        <w:pict>
          <v:rect id="Dikdörtgen 9" o:spid="_x0000_s1026" style="position:absolute;left:0;text-align:left;margin-left:72.4pt;margin-top:20.6pt;width:306.75pt;height:26.25pt;z-index:25158451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" filled="f" strokecolor="black [3213]" strokeweight="1pt">
            <w10:wrap anchorx="margin"/>
          </v:rect>
        </w:pict>
      </w:r>
    </w:p>
    <w:p w:rsidR="0048691C" w:rsidRDefault="00293B6A" w:rsidP="006164C8">
      <w:pPr>
        <w:tabs>
          <w:tab w:val="left" w:pos="795"/>
          <w:tab w:val="center" w:pos="4536"/>
        </w:tabs>
        <w:jc w:val="center"/>
      </w:pPr>
      <w:r>
        <w:t>“ready” modda olan cihazın filtresinin ucundaki hazneyi çıkartınız.</w:t>
      </w:r>
    </w:p>
    <w:p w:rsidR="00BA0F69" w:rsidRDefault="003D2255" w:rsidP="006164C8">
      <w:pPr>
        <w:tabs>
          <w:tab w:val="left" w:pos="795"/>
          <w:tab w:val="center" w:pos="4536"/>
        </w:tabs>
        <w:jc w:val="center"/>
        <w:rPr>
          <w:noProof/>
          <w:lang w:eastAsia="tr-TR"/>
        </w:rPr>
      </w:pPr>
      <w:r>
        <w:rPr>
          <w:noProof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10" o:spid="_x0000_s1032" type="#_x0000_t32" style="position:absolute;left:0;text-align:left;margin-left:226.75pt;margin-top:2pt;width:0;height:49.5pt;z-index:251707904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" strokecolor="black [3213]" strokeweight=".5pt">
            <v:stroke endarrow="block" joinstyle="miter"/>
            <w10:wrap anchorx="margin"/>
          </v:shape>
        </w:pict>
      </w:r>
    </w:p>
    <w:p w:rsidR="0048691C" w:rsidRDefault="0048691C" w:rsidP="006164C8">
      <w:pPr>
        <w:tabs>
          <w:tab w:val="left" w:pos="795"/>
          <w:tab w:val="center" w:pos="4536"/>
        </w:tabs>
        <w:jc w:val="center"/>
      </w:pPr>
    </w:p>
    <w:p w:rsidR="00BA0F69" w:rsidRDefault="003D2255" w:rsidP="006164C8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rect id="Dikdörtgen 12" o:spid="_x0000_s1031" style="position:absolute;left:0;text-align:left;margin-left:0;margin-top:13.4pt;width:219.6pt;height:34.5pt;z-index:251608576;visibility:visible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" filled="f" strokecolor="black [3213]" strokeweight="1pt">
            <w10:wrap anchorx="margin"/>
          </v:rect>
        </w:pict>
      </w:r>
    </w:p>
    <w:p w:rsidR="00BA0F69" w:rsidRDefault="00293B6A" w:rsidP="006164C8">
      <w:pPr>
        <w:tabs>
          <w:tab w:val="left" w:pos="795"/>
          <w:tab w:val="center" w:pos="4536"/>
        </w:tabs>
        <w:jc w:val="center"/>
      </w:pPr>
      <w:r>
        <w:t>Şişenizi filtrenin altına yerleştiriniz</w:t>
      </w:r>
      <w:r w:rsidR="00BA0F69">
        <w:t>.</w:t>
      </w:r>
    </w:p>
    <w:p w:rsidR="00BA0F69" w:rsidRDefault="003D2255" w:rsidP="006164C8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5" o:spid="_x0000_s1030" type="#_x0000_t32" style="position:absolute;left:0;text-align:left;margin-left:226.75pt;margin-top:5.95pt;width:0;height:49.5pt;z-index:25170585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" strokecolor="black [3213]" strokeweight=".5pt">
            <v:stroke endarrow="block" joinstyle="miter"/>
            <w10:wrap anchorx="margin"/>
          </v:shape>
        </w:pict>
      </w:r>
    </w:p>
    <w:p w:rsidR="00BA0F69" w:rsidRDefault="00BA0F69" w:rsidP="006164C8">
      <w:pPr>
        <w:tabs>
          <w:tab w:val="left" w:pos="795"/>
          <w:tab w:val="center" w:pos="4536"/>
        </w:tabs>
        <w:jc w:val="center"/>
      </w:pPr>
    </w:p>
    <w:p w:rsidR="00BA0F69" w:rsidRDefault="003D2255" w:rsidP="006164C8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29" type="#_x0000_t202" style="position:absolute;left:0;text-align:left;margin-left:-13.85pt;margin-top:17.7pt;width:480.3pt;height:21.75pt;z-index:251610624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">
            <v:textbox>
              <w:txbxContent>
                <w:p w:rsidR="002B0017" w:rsidRDefault="00293B6A" w:rsidP="006164C8">
                  <w:pPr>
                    <w:ind w:left="360"/>
                    <w:jc w:val="center"/>
                  </w:pPr>
                  <w:r>
                    <w:t>Kolun üstünde bulunan mavi düğmeye basarak ihtiyacınız olan miktarda suyu alınız.</w:t>
                  </w:r>
                </w:p>
                <w:p w:rsidR="00536129" w:rsidRDefault="00536129" w:rsidP="006164C8">
                  <w:pPr>
                    <w:jc w:val="center"/>
                  </w:pPr>
                </w:p>
              </w:txbxContent>
            </v:textbox>
            <w10:wrap anchorx="margin"/>
          </v:shape>
        </w:pict>
      </w:r>
    </w:p>
    <w:p w:rsidR="0048691C" w:rsidRDefault="0048691C" w:rsidP="006164C8">
      <w:pPr>
        <w:tabs>
          <w:tab w:val="left" w:pos="795"/>
          <w:tab w:val="center" w:pos="4536"/>
        </w:tabs>
        <w:jc w:val="center"/>
      </w:pPr>
    </w:p>
    <w:p w:rsidR="00536129" w:rsidRDefault="003D2255" w:rsidP="006164C8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2" o:spid="_x0000_s1028" type="#_x0000_t32" style="position:absolute;left:0;text-align:left;margin-left:227.7pt;margin-top:4.55pt;width:0;height:49.5pt;z-index:25165619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" strokecolor="windowText" strokeweight=".5pt">
            <v:stroke endarrow="block" joinstyle="miter"/>
            <w10:wrap anchorx="margin"/>
          </v:shape>
        </w:pict>
      </w:r>
    </w:p>
    <w:p w:rsidR="00536129" w:rsidRDefault="00536129" w:rsidP="006164C8">
      <w:pPr>
        <w:tabs>
          <w:tab w:val="left" w:pos="795"/>
          <w:tab w:val="center" w:pos="4536"/>
        </w:tabs>
        <w:jc w:val="center"/>
      </w:pPr>
    </w:p>
    <w:p w:rsidR="00F67196" w:rsidRDefault="003D2255" w:rsidP="006164C8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_x0000_s1027" type="#_x0000_t202" style="position:absolute;left:0;text-align:left;margin-left:53.05pt;margin-top:29.25pt;width:336pt;height:39.6pt;z-index:25166131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">
            <v:textbox>
              <w:txbxContent>
                <w:p w:rsidR="00ED68D4" w:rsidRDefault="00293B6A" w:rsidP="006164C8">
                  <w:pPr>
                    <w:pStyle w:val="ListeParagraf"/>
                    <w:jc w:val="center"/>
                  </w:pPr>
                  <w:r>
                    <w:t>İşleminiz bittikten sonra filtrenin ucundaki hazneyi yerine takınız ve cihazı “ready” modda bırakınız.</w:t>
                  </w:r>
                </w:p>
                <w:p w:rsidR="00ED68D4" w:rsidRDefault="00ED68D4" w:rsidP="00ED68D4">
                  <w:pPr>
                    <w:ind w:left="360"/>
                    <w:jc w:val="center"/>
                  </w:pPr>
                </w:p>
              </w:txbxContent>
            </v:textbox>
            <w10:wrap anchorx="margin"/>
          </v:shape>
        </w:pict>
      </w:r>
    </w:p>
    <w:p w:rsidR="00F67196" w:rsidRPr="00F67196" w:rsidRDefault="00F67196" w:rsidP="00F67196"/>
    <w:p w:rsidR="00F67196" w:rsidRPr="00F67196" w:rsidRDefault="00F67196" w:rsidP="00F67196"/>
    <w:p w:rsidR="00F67196" w:rsidRPr="00F67196" w:rsidRDefault="00F67196" w:rsidP="00F67196"/>
    <w:p w:rsidR="00F67196" w:rsidRPr="00F67196" w:rsidRDefault="00F67196" w:rsidP="00F67196"/>
    <w:p w:rsidR="00F67196" w:rsidRPr="00F67196" w:rsidRDefault="00F67196" w:rsidP="00F67196"/>
    <w:p w:rsidR="00F67196" w:rsidRPr="00F67196" w:rsidRDefault="00F67196" w:rsidP="00F67196">
      <w:bookmarkStart w:id="0" w:name="_GoBack"/>
      <w:bookmarkEnd w:id="0"/>
    </w:p>
    <w:p w:rsidR="00F67196" w:rsidRPr="00F67196" w:rsidRDefault="00F67196" w:rsidP="00F67196"/>
    <w:p w:rsidR="00F67196" w:rsidRPr="00F67196" w:rsidRDefault="00F67196" w:rsidP="00F67196"/>
    <w:p w:rsidR="00F67196" w:rsidRPr="00F67196" w:rsidRDefault="00F67196" w:rsidP="00F67196"/>
    <w:p w:rsidR="00F67196" w:rsidRPr="00F67196" w:rsidRDefault="00F67196" w:rsidP="00F67196"/>
    <w:p w:rsidR="00F67196" w:rsidRPr="00F67196" w:rsidRDefault="00F67196" w:rsidP="00F67196"/>
    <w:p w:rsidR="00F67196" w:rsidRDefault="00F67196" w:rsidP="00F67196"/>
    <w:tbl>
      <w:tblPr>
        <w:tblStyle w:val="TabloKlavuzu1"/>
        <w:tblW w:w="9745" w:type="dxa"/>
        <w:tblLook w:val="04A0" w:firstRow="1" w:lastRow="0" w:firstColumn="1" w:lastColumn="0" w:noHBand="0" w:noVBand="1"/>
      </w:tblPr>
      <w:tblGrid>
        <w:gridCol w:w="3452"/>
        <w:gridCol w:w="3213"/>
        <w:gridCol w:w="2858"/>
        <w:gridCol w:w="222"/>
      </w:tblGrid>
      <w:tr w:rsidR="00F67196" w:rsidTr="00F67196">
        <w:trPr>
          <w:trHeight w:val="257"/>
        </w:trPr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7196" w:rsidRDefault="00F67196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azırlayan</w:t>
            </w:r>
          </w:p>
        </w:tc>
        <w:tc>
          <w:tcPr>
            <w:tcW w:w="3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7196" w:rsidRDefault="00F67196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nay</w:t>
            </w:r>
          </w:p>
        </w:tc>
        <w:tc>
          <w:tcPr>
            <w:tcW w:w="2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7196" w:rsidRDefault="00F67196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lite Sistem Onayı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7196" w:rsidRDefault="00F67196"/>
        </w:tc>
      </w:tr>
      <w:tr w:rsidR="00F67196" w:rsidTr="00F67196">
        <w:trPr>
          <w:trHeight w:val="257"/>
        </w:trPr>
        <w:tc>
          <w:tcPr>
            <w:tcW w:w="34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96" w:rsidRDefault="00F67196" w:rsidP="00F67196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raş. Gör. Büşra Nur ÇİÇEK</w:t>
            </w:r>
          </w:p>
        </w:tc>
        <w:tc>
          <w:tcPr>
            <w:tcW w:w="32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96" w:rsidRDefault="00F67196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Dr. Uygar Halis TAZEBAY</w:t>
            </w:r>
          </w:p>
        </w:tc>
        <w:tc>
          <w:tcPr>
            <w:tcW w:w="28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96" w:rsidRDefault="00F67196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Dr. Muhammed Hasan ASLA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7196" w:rsidRDefault="00F67196"/>
        </w:tc>
      </w:tr>
      <w:tr w:rsidR="00F67196" w:rsidTr="00F67196">
        <w:trPr>
          <w:trHeight w:val="25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96" w:rsidRDefault="00F67196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96" w:rsidRDefault="00F67196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96" w:rsidRDefault="00F67196">
            <w:pPr>
              <w:rPr>
                <w:rFonts w:ascii="Times New Roman" w:hAnsi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7196" w:rsidRDefault="00F67196"/>
        </w:tc>
      </w:tr>
      <w:tr w:rsidR="00F67196" w:rsidTr="00F67196">
        <w:trPr>
          <w:trHeight w:val="25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96" w:rsidRDefault="00F67196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96" w:rsidRDefault="00F67196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96" w:rsidRDefault="00F67196">
            <w:pPr>
              <w:rPr>
                <w:rFonts w:ascii="Times New Roman" w:hAnsi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7196" w:rsidRDefault="00F67196"/>
        </w:tc>
      </w:tr>
    </w:tbl>
    <w:p w:rsidR="00536129" w:rsidRPr="00F67196" w:rsidRDefault="00536129" w:rsidP="00F67196"/>
    <w:sectPr w:rsidR="00536129" w:rsidRPr="00F67196" w:rsidSect="00747030">
      <w:headerReference w:type="default" r:id="rId8"/>
      <w:pgSz w:w="11906" w:h="16838"/>
      <w:pgMar w:top="993" w:right="1417" w:bottom="1417" w:left="1417" w:header="284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2255" w:rsidRDefault="003D2255" w:rsidP="001705DD">
      <w:pPr>
        <w:spacing w:after="0" w:line="240" w:lineRule="auto"/>
      </w:pPr>
      <w:r>
        <w:separator/>
      </w:r>
    </w:p>
  </w:endnote>
  <w:endnote w:type="continuationSeparator" w:id="0">
    <w:p w:rsidR="003D2255" w:rsidRDefault="003D2255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2255" w:rsidRDefault="003D2255" w:rsidP="001705DD">
      <w:pPr>
        <w:spacing w:after="0" w:line="240" w:lineRule="auto"/>
      </w:pPr>
      <w:r>
        <w:separator/>
      </w:r>
    </w:p>
  </w:footnote>
  <w:footnote w:type="continuationSeparator" w:id="0">
    <w:p w:rsidR="003D2255" w:rsidRDefault="003D2255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5DD" w:rsidRDefault="001705DD">
    <w:pPr>
      <w:pStyle w:val="stBilgi"/>
    </w:pPr>
  </w:p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9919B9" w:rsidTr="009919B9">
      <w:tc>
        <w:tcPr>
          <w:tcW w:w="2136" w:type="dxa"/>
          <w:vMerge w:val="restart"/>
        </w:tcPr>
        <w:p w:rsidR="009919B9" w:rsidRDefault="009919B9" w:rsidP="009919B9">
          <w:r>
            <w:rPr>
              <w:noProof/>
              <w:lang w:eastAsia="tr-TR"/>
            </w:rPr>
            <w:drawing>
              <wp:inline distT="0" distB="0" distL="0" distR="0" wp14:anchorId="518FDF86" wp14:editId="177EEE26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9919B9" w:rsidRDefault="009919B9" w:rsidP="009919B9">
          <w:pPr>
            <w:jc w:val="center"/>
            <w:rPr>
              <w:b/>
              <w:sz w:val="28"/>
              <w:szCs w:val="28"/>
            </w:rPr>
          </w:pPr>
        </w:p>
        <w:p w:rsidR="009919B9" w:rsidRPr="00FF0563" w:rsidRDefault="009919B9" w:rsidP="009919B9">
          <w:pPr>
            <w:jc w:val="center"/>
            <w:rPr>
              <w:b/>
            </w:rPr>
          </w:pPr>
          <w:r>
            <w:rPr>
              <w:b/>
              <w:sz w:val="28"/>
              <w:szCs w:val="28"/>
            </w:rPr>
            <w:t>MILLIPORE-Q ADVANTAGE SYSTEM A10 ULTRA SAF SU SİSTEMİ KULLANIM TALİMATI</w:t>
          </w:r>
        </w:p>
        <w:p w:rsidR="009919B9" w:rsidRPr="00533D62" w:rsidRDefault="009919B9" w:rsidP="009919B9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9919B9" w:rsidRDefault="009919B9" w:rsidP="009919B9">
          <w:r>
            <w:t>Dok. No</w:t>
          </w:r>
        </w:p>
      </w:tc>
      <w:tc>
        <w:tcPr>
          <w:tcW w:w="1275" w:type="dxa"/>
        </w:tcPr>
        <w:p w:rsidR="009919B9" w:rsidRDefault="009919B9" w:rsidP="009919B9">
          <w:r>
            <w:t>CH-TL-0362</w:t>
          </w:r>
        </w:p>
      </w:tc>
    </w:tr>
    <w:tr w:rsidR="009919B9" w:rsidTr="009919B9">
      <w:tc>
        <w:tcPr>
          <w:tcW w:w="2136" w:type="dxa"/>
          <w:vMerge/>
        </w:tcPr>
        <w:p w:rsidR="009919B9" w:rsidRDefault="009919B9" w:rsidP="009919B9"/>
      </w:tc>
      <w:tc>
        <w:tcPr>
          <w:tcW w:w="4952" w:type="dxa"/>
          <w:vMerge/>
        </w:tcPr>
        <w:p w:rsidR="009919B9" w:rsidRDefault="009919B9" w:rsidP="009919B9"/>
      </w:tc>
      <w:tc>
        <w:tcPr>
          <w:tcW w:w="1843" w:type="dxa"/>
        </w:tcPr>
        <w:p w:rsidR="009919B9" w:rsidRDefault="009919B9" w:rsidP="009919B9">
          <w:r>
            <w:t>İlk Yayın Tarihi</w:t>
          </w:r>
        </w:p>
      </w:tc>
      <w:tc>
        <w:tcPr>
          <w:tcW w:w="1275" w:type="dxa"/>
        </w:tcPr>
        <w:p w:rsidR="009919B9" w:rsidRDefault="009919B9" w:rsidP="009919B9">
          <w:r>
            <w:t>10.07.2018</w:t>
          </w:r>
        </w:p>
      </w:tc>
    </w:tr>
    <w:tr w:rsidR="009919B9" w:rsidTr="009919B9">
      <w:tc>
        <w:tcPr>
          <w:tcW w:w="2136" w:type="dxa"/>
          <w:vMerge/>
        </w:tcPr>
        <w:p w:rsidR="009919B9" w:rsidRDefault="009919B9" w:rsidP="009919B9"/>
      </w:tc>
      <w:tc>
        <w:tcPr>
          <w:tcW w:w="4952" w:type="dxa"/>
          <w:vMerge/>
        </w:tcPr>
        <w:p w:rsidR="009919B9" w:rsidRDefault="009919B9" w:rsidP="009919B9"/>
      </w:tc>
      <w:tc>
        <w:tcPr>
          <w:tcW w:w="1843" w:type="dxa"/>
        </w:tcPr>
        <w:p w:rsidR="009919B9" w:rsidRDefault="009919B9" w:rsidP="009919B9">
          <w:r>
            <w:t>Revizyon Tarihi</w:t>
          </w:r>
        </w:p>
      </w:tc>
      <w:tc>
        <w:tcPr>
          <w:tcW w:w="1275" w:type="dxa"/>
        </w:tcPr>
        <w:p w:rsidR="009919B9" w:rsidRDefault="009919B9" w:rsidP="009919B9">
          <w:r>
            <w:t>-</w:t>
          </w:r>
        </w:p>
      </w:tc>
    </w:tr>
    <w:tr w:rsidR="009919B9" w:rsidTr="009919B9">
      <w:tc>
        <w:tcPr>
          <w:tcW w:w="2136" w:type="dxa"/>
          <w:vMerge/>
        </w:tcPr>
        <w:p w:rsidR="009919B9" w:rsidRDefault="009919B9" w:rsidP="009919B9"/>
      </w:tc>
      <w:tc>
        <w:tcPr>
          <w:tcW w:w="4952" w:type="dxa"/>
          <w:vMerge/>
        </w:tcPr>
        <w:p w:rsidR="009919B9" w:rsidRDefault="009919B9" w:rsidP="009919B9"/>
      </w:tc>
      <w:tc>
        <w:tcPr>
          <w:tcW w:w="1843" w:type="dxa"/>
        </w:tcPr>
        <w:p w:rsidR="009919B9" w:rsidRDefault="009919B9" w:rsidP="009919B9">
          <w:r>
            <w:t>Revizyon No</w:t>
          </w:r>
        </w:p>
      </w:tc>
      <w:tc>
        <w:tcPr>
          <w:tcW w:w="1275" w:type="dxa"/>
        </w:tcPr>
        <w:p w:rsidR="009919B9" w:rsidRDefault="009919B9" w:rsidP="009919B9">
          <w:r>
            <w:t>0</w:t>
          </w:r>
        </w:p>
      </w:tc>
    </w:tr>
    <w:tr w:rsidR="009919B9" w:rsidTr="009919B9">
      <w:tc>
        <w:tcPr>
          <w:tcW w:w="2136" w:type="dxa"/>
          <w:vMerge/>
        </w:tcPr>
        <w:p w:rsidR="009919B9" w:rsidRDefault="009919B9" w:rsidP="009919B9"/>
      </w:tc>
      <w:tc>
        <w:tcPr>
          <w:tcW w:w="4952" w:type="dxa"/>
          <w:vMerge/>
        </w:tcPr>
        <w:p w:rsidR="009919B9" w:rsidRDefault="009919B9" w:rsidP="009919B9"/>
      </w:tc>
      <w:tc>
        <w:tcPr>
          <w:tcW w:w="1843" w:type="dxa"/>
        </w:tcPr>
        <w:p w:rsidR="009919B9" w:rsidRDefault="009919B9" w:rsidP="009919B9">
          <w:r>
            <w:t>Sayfa No</w:t>
          </w:r>
        </w:p>
      </w:tc>
      <w:tc>
        <w:tcPr>
          <w:tcW w:w="1275" w:type="dxa"/>
        </w:tcPr>
        <w:p w:rsidR="009919B9" w:rsidRDefault="009919B9" w:rsidP="009919B9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040B5"/>
    <w:multiLevelType w:val="hybridMultilevel"/>
    <w:tmpl w:val="9746F4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7F1372"/>
    <w:multiLevelType w:val="hybridMultilevel"/>
    <w:tmpl w:val="669003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BDF"/>
    <w:multiLevelType w:val="hybridMultilevel"/>
    <w:tmpl w:val="1BE450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815F7"/>
    <w:multiLevelType w:val="hybridMultilevel"/>
    <w:tmpl w:val="FAE4BF6A"/>
    <w:lvl w:ilvl="0" w:tplc="43544C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0MDAzNDUwtDAyNzVQ0lEKTi0uzszPAykwrQUA7UXF6CwAAAA="/>
  </w:docVars>
  <w:rsids>
    <w:rsidRoot w:val="00533D62"/>
    <w:rsid w:val="000B2ECF"/>
    <w:rsid w:val="000C50FC"/>
    <w:rsid w:val="001204C6"/>
    <w:rsid w:val="001328B0"/>
    <w:rsid w:val="00141E35"/>
    <w:rsid w:val="001705DD"/>
    <w:rsid w:val="00177ACD"/>
    <w:rsid w:val="00285804"/>
    <w:rsid w:val="00293B6A"/>
    <w:rsid w:val="002950E2"/>
    <w:rsid w:val="002A2BCE"/>
    <w:rsid w:val="002B0017"/>
    <w:rsid w:val="003525E1"/>
    <w:rsid w:val="003D2255"/>
    <w:rsid w:val="003E6023"/>
    <w:rsid w:val="004745BF"/>
    <w:rsid w:val="0048691C"/>
    <w:rsid w:val="005067F0"/>
    <w:rsid w:val="00533D62"/>
    <w:rsid w:val="00536129"/>
    <w:rsid w:val="005370DB"/>
    <w:rsid w:val="006164C8"/>
    <w:rsid w:val="00651553"/>
    <w:rsid w:val="00652E8C"/>
    <w:rsid w:val="006E755B"/>
    <w:rsid w:val="00747030"/>
    <w:rsid w:val="007A0632"/>
    <w:rsid w:val="008D6EFF"/>
    <w:rsid w:val="00906CC8"/>
    <w:rsid w:val="00944F49"/>
    <w:rsid w:val="009919B9"/>
    <w:rsid w:val="009E105C"/>
    <w:rsid w:val="00A30AB4"/>
    <w:rsid w:val="00A74F8D"/>
    <w:rsid w:val="00A90780"/>
    <w:rsid w:val="00B2716B"/>
    <w:rsid w:val="00BA0F69"/>
    <w:rsid w:val="00C01D43"/>
    <w:rsid w:val="00C453E4"/>
    <w:rsid w:val="00C866B5"/>
    <w:rsid w:val="00D66DC7"/>
    <w:rsid w:val="00D820E0"/>
    <w:rsid w:val="00DA444F"/>
    <w:rsid w:val="00DD30B0"/>
    <w:rsid w:val="00E16BB7"/>
    <w:rsid w:val="00EC389B"/>
    <w:rsid w:val="00ED68D4"/>
    <w:rsid w:val="00EE4D0D"/>
    <w:rsid w:val="00F67196"/>
    <w:rsid w:val="00F948A2"/>
    <w:rsid w:val="00FA66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10"/>
        <o:r id="V:Rule2" type="connector" idref="#Düz Ok Bağlayıcısı 2"/>
        <o:r id="V:Rule3" type="connector" idref="#Düz Ok Bağlayıcısı 5"/>
      </o:rules>
    </o:shapelayout>
  </w:shapeDefaults>
  <w:decimalSymbol w:val=","/>
  <w:listSeparator w:val=";"/>
  <w14:docId w14:val="314F3F5C"/>
  <w15:docId w15:val="{19A4A647-856E-4919-819C-0DE0F5417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6B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D820E0"/>
    <w:pPr>
      <w:ind w:left="720"/>
      <w:contextualSpacing/>
    </w:pPr>
    <w:rPr>
      <w:noProof/>
    </w:rPr>
  </w:style>
  <w:style w:type="table" w:customStyle="1" w:styleId="TabloKlavuzu1">
    <w:name w:val="Tablo Kılavuzu1"/>
    <w:basedOn w:val="NormalTablo"/>
    <w:uiPriority w:val="39"/>
    <w:rsid w:val="00F6719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62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46FF6-15A8-493E-A982-97398D209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8</cp:revision>
  <cp:lastPrinted>2017-04-03T08:26:00Z</cp:lastPrinted>
  <dcterms:created xsi:type="dcterms:W3CDTF">2017-11-03T13:25:00Z</dcterms:created>
  <dcterms:modified xsi:type="dcterms:W3CDTF">2018-09-03T12:17:00Z</dcterms:modified>
</cp:coreProperties>
</file>